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E017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297355" w:rsidR="007B4A91" w:rsidRDefault="00E253AD">
      <w:pPr>
        <w:rPr>
          <w:sz w:val="28"/>
          <w:szCs w:val="28"/>
        </w:rPr>
      </w:pPr>
      <w:r>
        <w:rPr>
          <w:sz w:val="28"/>
          <w:szCs w:val="28"/>
        </w:rPr>
        <w:t>Hot air balloon</w:t>
      </w:r>
    </w:p>
    <w:p w14:paraId="34A9E19B" w14:textId="77777777" w:rsidR="007B4A91" w:rsidRDefault="008E017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2F6F73" w:rsidR="007B4A91" w:rsidRDefault="00E253AD" w:rsidP="00E253AD">
      <w:pPr>
        <w:rPr>
          <w:sz w:val="28"/>
          <w:szCs w:val="28"/>
        </w:rPr>
      </w:pPr>
      <w:r>
        <w:rPr>
          <w:sz w:val="28"/>
          <w:szCs w:val="28"/>
        </w:rPr>
        <w:t xml:space="preserve">To take the balloon to Mount Everest. </w:t>
      </w:r>
    </w:p>
    <w:p w14:paraId="3D632C61" w14:textId="77777777" w:rsidR="007B4A91" w:rsidRDefault="008E017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F39DA3D" w:rsidR="007B4A91" w:rsidRDefault="00E253AD" w:rsidP="00E253AD">
      <w:pPr>
        <w:rPr>
          <w:sz w:val="28"/>
          <w:szCs w:val="28"/>
        </w:rPr>
      </w:pPr>
      <w:r>
        <w:rPr>
          <w:sz w:val="28"/>
          <w:szCs w:val="28"/>
        </w:rPr>
        <w:t xml:space="preserve">Martha and her siblings are taking a ride on the air balloon. Make them reach the Mount Everest. </w:t>
      </w:r>
    </w:p>
    <w:p w14:paraId="6102F988" w14:textId="77777777" w:rsidR="007B4A91" w:rsidRDefault="008E017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E017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E017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A4C5B2E" w:rsidR="007B4A91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th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1087C89" w:rsidR="007B4A91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e ballo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DBB8382" w:rsidR="007B4A91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26BAA39" w:rsidR="007B4A91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ing Martha and her siblings to their destination</w:t>
            </w:r>
          </w:p>
        </w:tc>
      </w:tr>
      <w:tr w:rsidR="00E253AD" w14:paraId="4C4B954A" w14:textId="77777777">
        <w:trPr>
          <w:gridAfter w:val="1"/>
          <w:wAfter w:w="28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E253AD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D51A8D" w:rsidR="00E253AD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04C8ED36" w14:textId="77777777">
        <w:trPr>
          <w:gridAfter w:val="1"/>
          <w:wAfter w:w="28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E253AD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9DF9B4C" w:rsidR="00E253AD" w:rsidRDefault="00E253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E253AD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DAA1038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F64EBC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ing around</w:t>
            </w:r>
          </w:p>
        </w:tc>
      </w:tr>
      <w:tr w:rsidR="00E253AD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08B943E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8DFAA3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ever Martha touches the </w:t>
            </w:r>
            <w:proofErr w:type="gramStart"/>
            <w:r>
              <w:rPr>
                <w:sz w:val="28"/>
                <w:szCs w:val="28"/>
              </w:rPr>
              <w:t>obstacle</w:t>
            </w:r>
            <w:proofErr w:type="gramEnd"/>
            <w:r>
              <w:rPr>
                <w:sz w:val="28"/>
                <w:szCs w:val="28"/>
              </w:rPr>
              <w:t xml:space="preserve"> she will </w:t>
            </w:r>
            <w:proofErr w:type="spellStart"/>
            <w:r>
              <w:rPr>
                <w:sz w:val="28"/>
                <w:szCs w:val="28"/>
              </w:rPr>
              <w:t>loose</w:t>
            </w:r>
            <w:proofErr w:type="spellEnd"/>
            <w:r>
              <w:rPr>
                <w:sz w:val="28"/>
                <w:szCs w:val="28"/>
              </w:rPr>
              <w:t xml:space="preserve"> a life.</w:t>
            </w:r>
          </w:p>
        </w:tc>
      </w:tr>
      <w:tr w:rsidR="00E253AD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253AD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E253AD" w:rsidRDefault="00E253AD" w:rsidP="00E253A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E017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E017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E017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E017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0347D5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B9554A" w14:textId="77777777" w:rsidR="00E253AD" w:rsidRDefault="00E253AD">
      <w:pPr>
        <w:rPr>
          <w:sz w:val="28"/>
          <w:szCs w:val="28"/>
        </w:rPr>
      </w:pPr>
    </w:p>
    <w:p w14:paraId="24B987DE" w14:textId="4DF067BE" w:rsidR="007B4A91" w:rsidRDefault="008E017E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 w:rsidR="00E253AD">
        <w:t xml:space="preserve">By making Martha and her siblings pass the obstacles and reach their destination. 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E9732" w14:textId="77777777" w:rsidR="008E017E" w:rsidRDefault="008E017E" w:rsidP="00E253AD">
      <w:pPr>
        <w:spacing w:line="240" w:lineRule="auto"/>
      </w:pPr>
      <w:r>
        <w:separator/>
      </w:r>
    </w:p>
  </w:endnote>
  <w:endnote w:type="continuationSeparator" w:id="0">
    <w:p w14:paraId="37A81B7D" w14:textId="77777777" w:rsidR="008E017E" w:rsidRDefault="008E017E" w:rsidP="00E253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1D4C5" w14:textId="77777777" w:rsidR="008E017E" w:rsidRDefault="008E017E" w:rsidP="00E253AD">
      <w:pPr>
        <w:spacing w:line="240" w:lineRule="auto"/>
      </w:pPr>
      <w:r>
        <w:separator/>
      </w:r>
    </w:p>
  </w:footnote>
  <w:footnote w:type="continuationSeparator" w:id="0">
    <w:p w14:paraId="424C0046" w14:textId="77777777" w:rsidR="008E017E" w:rsidRDefault="008E017E" w:rsidP="00E253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E017E"/>
    <w:rsid w:val="00E2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253A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3AD"/>
  </w:style>
  <w:style w:type="paragraph" w:styleId="Footer">
    <w:name w:val="footer"/>
    <w:basedOn w:val="Normal"/>
    <w:link w:val="FooterChar"/>
    <w:uiPriority w:val="99"/>
    <w:unhideWhenUsed/>
    <w:rsid w:val="00E253A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3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25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ljeet.1146@gmail.com</cp:lastModifiedBy>
  <cp:revision>2</cp:revision>
  <dcterms:created xsi:type="dcterms:W3CDTF">2021-11-29T00:47:00Z</dcterms:created>
  <dcterms:modified xsi:type="dcterms:W3CDTF">2021-11-29T00:47:00Z</dcterms:modified>
</cp:coreProperties>
</file>